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DEBF7"/>
        <w:tblLook w:val="04A0" w:firstRow="1" w:lastRow="0" w:firstColumn="1" w:lastColumn="0" w:noHBand="0" w:noVBand="1"/>
      </w:tblPr>
      <w:tblGrid>
        <w:gridCol w:w="3420"/>
        <w:gridCol w:w="7370"/>
      </w:tblGrid>
      <w:tr w:rsidR="008D1928" w14:paraId="03896C45" w14:textId="77777777" w:rsidTr="006A56F3">
        <w:trPr>
          <w:trHeight w:val="1674"/>
        </w:trPr>
        <w:tc>
          <w:tcPr>
            <w:tcW w:w="3420" w:type="dxa"/>
            <w:shd w:val="clear" w:color="auto" w:fill="DDEBF7"/>
          </w:tcPr>
          <w:p w14:paraId="5007D4D9" w14:textId="00FD01B2" w:rsidR="008D1928" w:rsidRDefault="008D1928" w:rsidP="008D1928">
            <w:pPr>
              <w:jc w:val="right"/>
            </w:pPr>
            <w:r w:rsidRPr="008D1928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F0C8C0A" wp14:editId="5295A327">
                  <wp:extent cx="1762125" cy="1200150"/>
                  <wp:effectExtent l="0" t="0" r="0" b="0"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50389B9-57BE-41A3-BBCE-173B8329EA5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A50389B9-57BE-41A3-BBCE-173B8329EA5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2001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shd w:val="clear" w:color="auto" w:fill="DDEBF7"/>
            <w:vAlign w:val="center"/>
          </w:tcPr>
          <w:p w14:paraId="577D78A0" w14:textId="75C78204" w:rsidR="008D1928" w:rsidRDefault="008D1928" w:rsidP="008D1928">
            <w:pPr>
              <w:jc w:val="center"/>
            </w:pPr>
            <w:r w:rsidRPr="008D1928">
              <w:rPr>
                <w:rFonts w:ascii="Lucida Sans" w:eastAsia="Times New Roman" w:hAnsi="Lucida Sans" w:cs="Calibri"/>
                <w:b/>
                <w:bCs/>
                <w:color w:val="000000"/>
                <w:sz w:val="48"/>
                <w:szCs w:val="48"/>
              </w:rPr>
              <w:t>Daily Attendance Sheet</w:t>
            </w:r>
          </w:p>
        </w:tc>
      </w:tr>
    </w:tbl>
    <w:tbl>
      <w:tblPr>
        <w:tblW w:w="10800" w:type="dxa"/>
        <w:tblLook w:val="04A0" w:firstRow="1" w:lastRow="0" w:firstColumn="1" w:lastColumn="0" w:noHBand="0" w:noVBand="1"/>
      </w:tblPr>
      <w:tblGrid>
        <w:gridCol w:w="1710"/>
        <w:gridCol w:w="5400"/>
        <w:gridCol w:w="1260"/>
        <w:gridCol w:w="2430"/>
      </w:tblGrid>
      <w:tr w:rsidR="008D1928" w:rsidRPr="008D1928" w14:paraId="63663CF7" w14:textId="77777777" w:rsidTr="001A1CCB">
        <w:trPr>
          <w:trHeight w:val="324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66D5572" w14:textId="2418AD40" w:rsidR="008D1928" w:rsidRPr="008D1928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Employee Name</w:t>
            </w:r>
            <w:r>
              <w:rPr>
                <w:rFonts w:ascii="Arial Narrow" w:eastAsia="Times New Roman" w:hAnsi="Arial Narrow" w:cs="Calibri"/>
                <w:color w:val="000000"/>
              </w:rPr>
              <w:t>: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  <w:shd w:val="clear" w:color="auto" w:fill="DDEBF7"/>
            <w:vAlign w:val="bottom"/>
          </w:tcPr>
          <w:p w14:paraId="1ECCBF4C" w14:textId="24A320C9" w:rsidR="008D1928" w:rsidRPr="008D1928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  <w:r w:rsidRPr="008D192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589CBB0" w14:textId="4D9C4ECE" w:rsidR="008D1928" w:rsidRPr="008D1928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 xml:space="preserve">Month/Year: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2FD39775" w14:textId="0088047D" w:rsidR="008D1928" w:rsidRPr="008D1928" w:rsidRDefault="008D1928" w:rsidP="001A1CCB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000000"/>
              </w:rPr>
              <w:t>&lt;Month&gt; / &lt;Year&gt;</w:t>
            </w:r>
          </w:p>
        </w:tc>
      </w:tr>
      <w:tr w:rsidR="008D1928" w:rsidRPr="008D1928" w14:paraId="17E010F2" w14:textId="77777777" w:rsidTr="001A1CCB">
        <w:trPr>
          <w:trHeight w:val="405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70985DD" w14:textId="24463B16" w:rsidR="008D1928" w:rsidRPr="008D1928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Division</w:t>
            </w:r>
            <w:r>
              <w:rPr>
                <w:rFonts w:ascii="Arial Narrow" w:eastAsia="Times New Roman" w:hAnsi="Arial Narrow" w:cs="Calibri"/>
                <w:color w:val="000000"/>
              </w:rPr>
              <w:t>: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46239D4E" w14:textId="66AAEC68" w:rsidR="008D1928" w:rsidRPr="008D1928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000000"/>
              </w:rPr>
              <w:t>&lt;Division&gt;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D4D2A25" w14:textId="09D56D2A" w:rsidR="008D1928" w:rsidRPr="008D1928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 xml:space="preserve">Department: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</w:tcPr>
          <w:p w14:paraId="5F5696B2" w14:textId="5BC9A631" w:rsidR="008D1928" w:rsidRPr="008D1928" w:rsidRDefault="008D1928" w:rsidP="001A1CCB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000000"/>
              </w:rPr>
              <w:t>&lt;Department&gt;</w:t>
            </w:r>
          </w:p>
        </w:tc>
      </w:tr>
      <w:tr w:rsidR="008D1928" w:rsidRPr="006A56F3" w14:paraId="65047652" w14:textId="77777777" w:rsidTr="006A56F3">
        <w:trPr>
          <w:trHeight w:val="135"/>
        </w:trPr>
        <w:tc>
          <w:tcPr>
            <w:tcW w:w="108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1D07424" w14:textId="7AB4142A" w:rsidR="008D1928" w:rsidRPr="006A56F3" w:rsidRDefault="008D1928" w:rsidP="008D192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</w:pPr>
          </w:p>
        </w:tc>
      </w:tr>
    </w:tbl>
    <w:tbl>
      <w:tblPr>
        <w:tblStyle w:val="TableGrid"/>
        <w:tblW w:w="1079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25"/>
        <w:gridCol w:w="540"/>
        <w:gridCol w:w="1170"/>
        <w:gridCol w:w="1170"/>
        <w:gridCol w:w="1170"/>
        <w:gridCol w:w="1260"/>
        <w:gridCol w:w="2430"/>
        <w:gridCol w:w="2430"/>
      </w:tblGrid>
      <w:tr w:rsidR="006A56F3" w:rsidRPr="008D1928" w14:paraId="14874B3F" w14:textId="77777777" w:rsidTr="001A1CCB">
        <w:tc>
          <w:tcPr>
            <w:tcW w:w="1165" w:type="dxa"/>
            <w:gridSpan w:val="2"/>
            <w:shd w:val="clear" w:color="auto" w:fill="1F4E78"/>
            <w:vAlign w:val="center"/>
          </w:tcPr>
          <w:p w14:paraId="2A304C17" w14:textId="75FDD795" w:rsidR="006A56F3" w:rsidRPr="008D1928" w:rsidRDefault="006A56F3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Date</w:t>
            </w:r>
          </w:p>
        </w:tc>
        <w:tc>
          <w:tcPr>
            <w:tcW w:w="1170" w:type="dxa"/>
            <w:shd w:val="clear" w:color="auto" w:fill="1F4E78"/>
            <w:vAlign w:val="center"/>
          </w:tcPr>
          <w:p w14:paraId="19E3E367" w14:textId="317BD055" w:rsidR="006A56F3" w:rsidRPr="008D1928" w:rsidRDefault="006A56F3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Time In</w:t>
            </w:r>
          </w:p>
        </w:tc>
        <w:tc>
          <w:tcPr>
            <w:tcW w:w="1170" w:type="dxa"/>
            <w:shd w:val="clear" w:color="auto" w:fill="1F4E78"/>
            <w:vAlign w:val="center"/>
          </w:tcPr>
          <w:p w14:paraId="5697A01D" w14:textId="1D27A9BD" w:rsidR="006A56F3" w:rsidRPr="008D1928" w:rsidRDefault="006A56F3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Time One Lunch</w:t>
            </w:r>
          </w:p>
        </w:tc>
        <w:tc>
          <w:tcPr>
            <w:tcW w:w="1170" w:type="dxa"/>
            <w:shd w:val="clear" w:color="auto" w:fill="1F4E78"/>
            <w:vAlign w:val="center"/>
          </w:tcPr>
          <w:p w14:paraId="11E64D22" w14:textId="29B98CC9" w:rsidR="006A56F3" w:rsidRPr="008D1928" w:rsidRDefault="006A56F3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 xml:space="preserve">Time </w:t>
            </w:r>
            <w:proofErr w:type="gramStart"/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In</w:t>
            </w:r>
            <w:proofErr w:type="gramEnd"/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 xml:space="preserve"> Lunch</w:t>
            </w:r>
          </w:p>
        </w:tc>
        <w:tc>
          <w:tcPr>
            <w:tcW w:w="1260" w:type="dxa"/>
            <w:shd w:val="clear" w:color="auto" w:fill="1F4E78"/>
            <w:vAlign w:val="center"/>
          </w:tcPr>
          <w:p w14:paraId="4B29C799" w14:textId="3052A0A9" w:rsidR="006A56F3" w:rsidRPr="008D1928" w:rsidRDefault="006A56F3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Time Out</w:t>
            </w:r>
          </w:p>
        </w:tc>
        <w:tc>
          <w:tcPr>
            <w:tcW w:w="2430" w:type="dxa"/>
            <w:shd w:val="clear" w:color="auto" w:fill="1F4E78"/>
            <w:vAlign w:val="center"/>
          </w:tcPr>
          <w:p w14:paraId="1CDB25E8" w14:textId="5507C88E" w:rsidR="006A56F3" w:rsidRPr="008D1928" w:rsidRDefault="001A1CCB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Employee</w:t>
            </w:r>
            <w:r>
              <w:rPr>
                <w:rFonts w:ascii="Arial Narrow" w:eastAsia="Times New Roman" w:hAnsi="Arial Narrow" w:cs="Calibri"/>
                <w:b/>
                <w:bCs/>
                <w:color w:val="FFFFFF"/>
              </w:rPr>
              <w:t>’s</w:t>
            </w:r>
            <w:bookmarkStart w:id="0" w:name="_GoBack"/>
            <w:bookmarkEnd w:id="0"/>
            <w:r>
              <w:rPr>
                <w:rFonts w:ascii="Arial Narrow" w:eastAsia="Times New Roman" w:hAnsi="Arial Narrow" w:cs="Calibri"/>
                <w:b/>
                <w:bCs/>
                <w:color w:val="FFFFFF"/>
              </w:rPr>
              <w:br/>
            </w:r>
            <w:r w:rsidR="006A56F3"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Signature</w:t>
            </w:r>
          </w:p>
        </w:tc>
        <w:tc>
          <w:tcPr>
            <w:tcW w:w="2430" w:type="dxa"/>
            <w:shd w:val="clear" w:color="auto" w:fill="1F4E78"/>
            <w:vAlign w:val="center"/>
          </w:tcPr>
          <w:p w14:paraId="1E49E949" w14:textId="0D2E9D63" w:rsidR="006A56F3" w:rsidRPr="008D1928" w:rsidRDefault="006A56F3" w:rsidP="006A56F3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 xml:space="preserve">Checked </w:t>
            </w:r>
            <w:proofErr w:type="gramStart"/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>By</w:t>
            </w:r>
            <w:proofErr w:type="gramEnd"/>
            <w:r w:rsidRPr="008D1928">
              <w:rPr>
                <w:rFonts w:ascii="Arial Narrow" w:eastAsia="Times New Roman" w:hAnsi="Arial Narrow" w:cs="Calibri"/>
                <w:b/>
                <w:bCs/>
                <w:color w:val="FFFFFF"/>
              </w:rPr>
              <w:t xml:space="preserve"> Manager</w:t>
            </w:r>
          </w:p>
        </w:tc>
      </w:tr>
      <w:tr w:rsidR="006A56F3" w:rsidRPr="008D1928" w14:paraId="6B1C2ED1" w14:textId="77777777" w:rsidTr="001A1CCB">
        <w:tc>
          <w:tcPr>
            <w:tcW w:w="625" w:type="dxa"/>
            <w:tcBorders>
              <w:right w:val="nil"/>
            </w:tcBorders>
            <w:vAlign w:val="center"/>
          </w:tcPr>
          <w:p w14:paraId="255E6C6E" w14:textId="71DFA03F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</w:t>
            </w:r>
          </w:p>
        </w:tc>
        <w:tc>
          <w:tcPr>
            <w:tcW w:w="540" w:type="dxa"/>
            <w:tcBorders>
              <w:left w:val="nil"/>
            </w:tcBorders>
            <w:vAlign w:val="center"/>
          </w:tcPr>
          <w:p w14:paraId="327288CF" w14:textId="32C240DF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F</w:t>
            </w:r>
          </w:p>
        </w:tc>
        <w:tc>
          <w:tcPr>
            <w:tcW w:w="1170" w:type="dxa"/>
            <w:vAlign w:val="center"/>
          </w:tcPr>
          <w:p w14:paraId="6EF746A9" w14:textId="613F71D1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8:30 AM</w:t>
            </w:r>
          </w:p>
        </w:tc>
        <w:tc>
          <w:tcPr>
            <w:tcW w:w="1170" w:type="dxa"/>
            <w:vAlign w:val="center"/>
          </w:tcPr>
          <w:p w14:paraId="1F5EBCF4" w14:textId="59FE51B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2:05 PM</w:t>
            </w:r>
          </w:p>
        </w:tc>
        <w:tc>
          <w:tcPr>
            <w:tcW w:w="1170" w:type="dxa"/>
            <w:vAlign w:val="center"/>
          </w:tcPr>
          <w:p w14:paraId="1083A45A" w14:textId="0C91BDD0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2:45 PM</w:t>
            </w:r>
          </w:p>
        </w:tc>
        <w:tc>
          <w:tcPr>
            <w:tcW w:w="1260" w:type="dxa"/>
            <w:vAlign w:val="center"/>
          </w:tcPr>
          <w:p w14:paraId="2544BDA7" w14:textId="4E2B905B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6:00 PM</w:t>
            </w:r>
          </w:p>
        </w:tc>
        <w:tc>
          <w:tcPr>
            <w:tcW w:w="2430" w:type="dxa"/>
            <w:vAlign w:val="center"/>
          </w:tcPr>
          <w:p w14:paraId="592C88E8" w14:textId="784DCAF2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&lt;Signature&gt;</w:t>
            </w:r>
          </w:p>
        </w:tc>
        <w:tc>
          <w:tcPr>
            <w:tcW w:w="2430" w:type="dxa"/>
            <w:vAlign w:val="center"/>
          </w:tcPr>
          <w:p w14:paraId="1C8D12EF" w14:textId="5B6FA896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&lt;Signature&gt;</w:t>
            </w:r>
          </w:p>
        </w:tc>
      </w:tr>
      <w:tr w:rsidR="006A56F3" w:rsidRPr="008D1928" w14:paraId="1C3EA742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63F1FA64" w14:textId="3C20A6BB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54FB1798" w14:textId="052B9A05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  <w:shd w:val="clear" w:color="auto" w:fill="DDEBF7"/>
          </w:tcPr>
          <w:p w14:paraId="3FC4F3F7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01D02B18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2A11DB76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0A1D0A00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17155B19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0DDE17AB" w14:textId="75F1B6B4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6A56F3" w:rsidRPr="008D1928" w14:paraId="5407D5B0" w14:textId="77777777" w:rsidTr="001A1CCB">
        <w:tc>
          <w:tcPr>
            <w:tcW w:w="625" w:type="dxa"/>
            <w:tcBorders>
              <w:right w:val="nil"/>
            </w:tcBorders>
            <w:vAlign w:val="center"/>
          </w:tcPr>
          <w:p w14:paraId="76C51DE5" w14:textId="3C302CFD" w:rsidR="006A56F3" w:rsidRPr="008D1928" w:rsidRDefault="006A56F3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3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0318C7AA" w14:textId="306E6E83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</w:tcPr>
          <w:p w14:paraId="68B086C4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572F0E61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34795C6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2C49B468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229ACDB4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46876A5A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6A56F3" w:rsidRPr="008D1928" w14:paraId="235C43C8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3FB7BAA7" w14:textId="25A1071B" w:rsidR="006A56F3" w:rsidRPr="008D1928" w:rsidRDefault="006A56F3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068072A9" w14:textId="1792521D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M</w:t>
            </w:r>
          </w:p>
        </w:tc>
        <w:tc>
          <w:tcPr>
            <w:tcW w:w="1170" w:type="dxa"/>
            <w:shd w:val="clear" w:color="auto" w:fill="DDEBF7"/>
          </w:tcPr>
          <w:p w14:paraId="08BB76A5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1AC342BA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4FE3A88B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6BC5C791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1D85F52C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2EEF09EB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6A56F3" w:rsidRPr="008D1928" w14:paraId="464CBF17" w14:textId="77777777" w:rsidTr="001A1CCB">
        <w:tc>
          <w:tcPr>
            <w:tcW w:w="625" w:type="dxa"/>
            <w:tcBorders>
              <w:right w:val="nil"/>
            </w:tcBorders>
            <w:vAlign w:val="center"/>
          </w:tcPr>
          <w:p w14:paraId="6978471B" w14:textId="094BA2AF" w:rsidR="006A56F3" w:rsidRPr="008D1928" w:rsidRDefault="006A56F3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464CC314" w14:textId="6364D0B0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</w:tcPr>
          <w:p w14:paraId="09E4C22A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27F98E51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2BD570B9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365244FF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0D2DB1AC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2CE101B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6A56F3" w:rsidRPr="008D1928" w14:paraId="089E4819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352B8C52" w14:textId="3B40904B" w:rsidR="006A56F3" w:rsidRPr="008D1928" w:rsidRDefault="006A56F3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6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62B2EF97" w14:textId="2DA6EBF2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W</w:t>
            </w:r>
          </w:p>
        </w:tc>
        <w:tc>
          <w:tcPr>
            <w:tcW w:w="1170" w:type="dxa"/>
            <w:shd w:val="clear" w:color="auto" w:fill="DDEBF7"/>
          </w:tcPr>
          <w:p w14:paraId="059E70D7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2A5B9AAF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1749F65B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0B7CBF2D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4BBEEB14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09E74713" w14:textId="77777777" w:rsidR="006A56F3" w:rsidRPr="008D1928" w:rsidRDefault="006A56F3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309AA6C6" w14:textId="77777777" w:rsidTr="005C1A09">
        <w:tc>
          <w:tcPr>
            <w:tcW w:w="625" w:type="dxa"/>
            <w:tcBorders>
              <w:right w:val="nil"/>
            </w:tcBorders>
            <w:vAlign w:val="center"/>
          </w:tcPr>
          <w:p w14:paraId="06E6A205" w14:textId="37FCD92B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7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58E25575" w14:textId="77B66DFD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</w:tcPr>
          <w:p w14:paraId="7DF559D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883B1D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7F4A7C50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679008E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1BB1E82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0255CCB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3EFD3091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6912A037" w14:textId="123CFB27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0A9947B5" w14:textId="2CA68344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F</w:t>
            </w:r>
          </w:p>
        </w:tc>
        <w:tc>
          <w:tcPr>
            <w:tcW w:w="1170" w:type="dxa"/>
            <w:shd w:val="clear" w:color="auto" w:fill="DDEBF7"/>
          </w:tcPr>
          <w:p w14:paraId="3560A98B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58551B9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540FCDB0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7D52B95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699E429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34BC831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5E51E01B" w14:textId="77777777" w:rsidTr="009F66B7">
        <w:tc>
          <w:tcPr>
            <w:tcW w:w="625" w:type="dxa"/>
            <w:tcBorders>
              <w:right w:val="nil"/>
            </w:tcBorders>
            <w:vAlign w:val="center"/>
          </w:tcPr>
          <w:p w14:paraId="178A44F9" w14:textId="060F4294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9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2E84CBDD" w14:textId="0B06810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</w:tcPr>
          <w:p w14:paraId="378DBB1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534F717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29BFE13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412F69F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301466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C5FB28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182D663D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03A37670" w14:textId="20B7EC88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31034A6E" w14:textId="13909B4C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  <w:shd w:val="clear" w:color="auto" w:fill="DDEBF7"/>
          </w:tcPr>
          <w:p w14:paraId="664B2A1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6C9A7CC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7DB303D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57A725A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425C235A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190CB94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6C4610A3" w14:textId="77777777" w:rsidTr="00865924">
        <w:tc>
          <w:tcPr>
            <w:tcW w:w="625" w:type="dxa"/>
            <w:tcBorders>
              <w:right w:val="nil"/>
            </w:tcBorders>
            <w:vAlign w:val="center"/>
          </w:tcPr>
          <w:p w14:paraId="4B463068" w14:textId="56F938C5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1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5EBBE5D6" w14:textId="2DA27D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M</w:t>
            </w:r>
          </w:p>
        </w:tc>
        <w:tc>
          <w:tcPr>
            <w:tcW w:w="1170" w:type="dxa"/>
          </w:tcPr>
          <w:p w14:paraId="696D3DB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1EE4D8A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C57D28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6034AC2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FBC7070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35F0A71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0973A656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381E4AD2" w14:textId="34C0E252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7D291C26" w14:textId="4DB40350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  <w:shd w:val="clear" w:color="auto" w:fill="DDEBF7"/>
          </w:tcPr>
          <w:p w14:paraId="2D29D10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38457AE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5C89871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2310C25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54FC71E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6C1C018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31542BDB" w14:textId="77777777" w:rsidTr="00CB5390">
        <w:tc>
          <w:tcPr>
            <w:tcW w:w="625" w:type="dxa"/>
            <w:tcBorders>
              <w:right w:val="nil"/>
            </w:tcBorders>
            <w:vAlign w:val="center"/>
          </w:tcPr>
          <w:p w14:paraId="0AFCF251" w14:textId="0523418F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3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24E8B72A" w14:textId="0DF0000A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W</w:t>
            </w:r>
          </w:p>
        </w:tc>
        <w:tc>
          <w:tcPr>
            <w:tcW w:w="1170" w:type="dxa"/>
          </w:tcPr>
          <w:p w14:paraId="0EC7806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1695C77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0B11BDC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42A95E5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7694350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0919796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2A46BB29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7CA099F2" w14:textId="7686CC2A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4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383ECAA8" w14:textId="4B3E294B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  <w:shd w:val="clear" w:color="auto" w:fill="DDEBF7"/>
          </w:tcPr>
          <w:p w14:paraId="5BF15EA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55CA164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44C545D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5F14E46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3F8A3B9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1870610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4A527A8D" w14:textId="77777777" w:rsidTr="002B69E2">
        <w:tc>
          <w:tcPr>
            <w:tcW w:w="625" w:type="dxa"/>
            <w:tcBorders>
              <w:right w:val="nil"/>
            </w:tcBorders>
            <w:vAlign w:val="center"/>
          </w:tcPr>
          <w:p w14:paraId="302249CB" w14:textId="59344AF6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2E75AE57" w14:textId="2AC2FBC9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F</w:t>
            </w:r>
          </w:p>
        </w:tc>
        <w:tc>
          <w:tcPr>
            <w:tcW w:w="1170" w:type="dxa"/>
          </w:tcPr>
          <w:p w14:paraId="73ADFEEB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751969D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6AFF441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5DE3E31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0A8D021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3B9B27CB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66AA4927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0D6108F8" w14:textId="2DC550B5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6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5EA1C797" w14:textId="15422A2F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  <w:shd w:val="clear" w:color="auto" w:fill="DDEBF7"/>
          </w:tcPr>
          <w:p w14:paraId="7F72E03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7510A18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1A129CE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571B0FE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443F038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2220FD8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025274E4" w14:textId="77777777" w:rsidTr="001B1ADE">
        <w:tc>
          <w:tcPr>
            <w:tcW w:w="625" w:type="dxa"/>
            <w:tcBorders>
              <w:right w:val="nil"/>
            </w:tcBorders>
            <w:vAlign w:val="center"/>
          </w:tcPr>
          <w:p w14:paraId="61006BA7" w14:textId="305AF006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7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682ED0AA" w14:textId="26591096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</w:tcPr>
          <w:p w14:paraId="6707F24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36E69CE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81E479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4CAC9D5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151C91E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0AE4B07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198F05C8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0FEE0544" w14:textId="1EDD798A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8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394CC72A" w14:textId="41DE1738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M</w:t>
            </w:r>
          </w:p>
        </w:tc>
        <w:tc>
          <w:tcPr>
            <w:tcW w:w="1170" w:type="dxa"/>
            <w:shd w:val="clear" w:color="auto" w:fill="DDEBF7"/>
          </w:tcPr>
          <w:p w14:paraId="5181585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6A2709B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76ADE62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0863A3D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7190323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7B1CC3C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5FDFF75E" w14:textId="77777777" w:rsidTr="00D223BD">
        <w:tc>
          <w:tcPr>
            <w:tcW w:w="625" w:type="dxa"/>
            <w:tcBorders>
              <w:right w:val="nil"/>
            </w:tcBorders>
            <w:vAlign w:val="center"/>
          </w:tcPr>
          <w:p w14:paraId="03D2337E" w14:textId="2E21C237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19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320E1009" w14:textId="002D9930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</w:tcPr>
          <w:p w14:paraId="608A0A00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2AAE8EF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05AEB7C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1ACDFDC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6B8E828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64D5245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2C374EDC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1DE39A81" w14:textId="60D90EF5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0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3FAB0414" w14:textId="705A71BE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W</w:t>
            </w:r>
          </w:p>
        </w:tc>
        <w:tc>
          <w:tcPr>
            <w:tcW w:w="1170" w:type="dxa"/>
            <w:shd w:val="clear" w:color="auto" w:fill="DDEBF7"/>
          </w:tcPr>
          <w:p w14:paraId="1EC85C7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07901BF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3E8DD1A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61B10EB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608D956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0EAD5F8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0DB84103" w14:textId="77777777" w:rsidTr="000A5858">
        <w:tc>
          <w:tcPr>
            <w:tcW w:w="625" w:type="dxa"/>
            <w:tcBorders>
              <w:right w:val="nil"/>
            </w:tcBorders>
            <w:vAlign w:val="center"/>
          </w:tcPr>
          <w:p w14:paraId="25055D7B" w14:textId="70A2CAFB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1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59E00E26" w14:textId="58CA85C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</w:tcPr>
          <w:p w14:paraId="038BB92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224BA00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A462A1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00C9AB7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3C4D34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65F89D5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60C44DF3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64575906" w14:textId="65EF5E9B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2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05FF3817" w14:textId="6C7AFFFA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F</w:t>
            </w:r>
          </w:p>
        </w:tc>
        <w:tc>
          <w:tcPr>
            <w:tcW w:w="1170" w:type="dxa"/>
            <w:shd w:val="clear" w:color="auto" w:fill="DDEBF7"/>
          </w:tcPr>
          <w:p w14:paraId="2B1775F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3E1553A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53362B9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6033337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274A66DA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178191D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6753BA6B" w14:textId="77777777" w:rsidTr="004E16AC">
        <w:tc>
          <w:tcPr>
            <w:tcW w:w="625" w:type="dxa"/>
            <w:tcBorders>
              <w:right w:val="nil"/>
            </w:tcBorders>
            <w:vAlign w:val="center"/>
          </w:tcPr>
          <w:p w14:paraId="7144FFA0" w14:textId="122391B6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3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7F0F9349" w14:textId="45BB0E1C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</w:tcPr>
          <w:p w14:paraId="1392429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6D118A6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54F83CD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52428AE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DD86DE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2F0B80AA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21B5097F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0BECE2C2" w14:textId="393A0004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4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19C3D1A5" w14:textId="34191E6A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  <w:shd w:val="clear" w:color="auto" w:fill="DDEBF7"/>
          </w:tcPr>
          <w:p w14:paraId="084E5E0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4179865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6E2364A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5ED8A16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37B58EC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766BD41B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272B58AC" w14:textId="77777777" w:rsidTr="009C05EE">
        <w:tc>
          <w:tcPr>
            <w:tcW w:w="625" w:type="dxa"/>
            <w:tcBorders>
              <w:right w:val="nil"/>
            </w:tcBorders>
            <w:vAlign w:val="center"/>
          </w:tcPr>
          <w:p w14:paraId="54837A32" w14:textId="44F58B5C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5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52F3A967" w14:textId="42B0A4F8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M</w:t>
            </w:r>
          </w:p>
        </w:tc>
        <w:tc>
          <w:tcPr>
            <w:tcW w:w="1170" w:type="dxa"/>
          </w:tcPr>
          <w:p w14:paraId="68B6BB1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533758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6230D3F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0641C59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2444FCA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2A66071B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4BC10241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0D8A67D2" w14:textId="468066A8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6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11BD9C76" w14:textId="0DB59D7B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  <w:shd w:val="clear" w:color="auto" w:fill="DDEBF7"/>
          </w:tcPr>
          <w:p w14:paraId="3228250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4922107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3ADE1CD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760530C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402C5559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5EB11D6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4E6FEA74" w14:textId="77777777" w:rsidTr="008F2FAC">
        <w:tc>
          <w:tcPr>
            <w:tcW w:w="625" w:type="dxa"/>
            <w:tcBorders>
              <w:right w:val="nil"/>
            </w:tcBorders>
            <w:vAlign w:val="center"/>
          </w:tcPr>
          <w:p w14:paraId="39DA0B86" w14:textId="3682427A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7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7CF8DCCE" w14:textId="0B6733EE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W</w:t>
            </w:r>
          </w:p>
        </w:tc>
        <w:tc>
          <w:tcPr>
            <w:tcW w:w="1170" w:type="dxa"/>
          </w:tcPr>
          <w:p w14:paraId="723BD5D3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7C86FDC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61C1C9E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626C69D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7424D6F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6AD37D0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39776F58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42F4D428" w14:textId="35F74608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8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457BC8AA" w14:textId="113FE670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T</w:t>
            </w:r>
          </w:p>
        </w:tc>
        <w:tc>
          <w:tcPr>
            <w:tcW w:w="1170" w:type="dxa"/>
            <w:shd w:val="clear" w:color="auto" w:fill="DDEBF7"/>
          </w:tcPr>
          <w:p w14:paraId="38CDFC3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5150ED38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28A95C2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04402F3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2D600090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0F7FEB6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472A9DC0" w14:textId="77777777" w:rsidTr="000952CE">
        <w:tc>
          <w:tcPr>
            <w:tcW w:w="625" w:type="dxa"/>
            <w:tcBorders>
              <w:right w:val="nil"/>
            </w:tcBorders>
            <w:vAlign w:val="center"/>
          </w:tcPr>
          <w:p w14:paraId="09CEB39E" w14:textId="48F2A597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29</w:t>
            </w:r>
          </w:p>
        </w:tc>
        <w:tc>
          <w:tcPr>
            <w:tcW w:w="540" w:type="dxa"/>
            <w:tcBorders>
              <w:left w:val="nil"/>
            </w:tcBorders>
            <w:vAlign w:val="bottom"/>
          </w:tcPr>
          <w:p w14:paraId="59CD73F0" w14:textId="5B781A45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F</w:t>
            </w:r>
          </w:p>
        </w:tc>
        <w:tc>
          <w:tcPr>
            <w:tcW w:w="1170" w:type="dxa"/>
          </w:tcPr>
          <w:p w14:paraId="39E5993A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38341425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40F5B39F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2CF8AEFC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B5DB35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1FB39367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68F25D47" w14:textId="77777777" w:rsidTr="001A1CCB">
        <w:tc>
          <w:tcPr>
            <w:tcW w:w="625" w:type="dxa"/>
            <w:tcBorders>
              <w:right w:val="nil"/>
            </w:tcBorders>
            <w:shd w:val="clear" w:color="auto" w:fill="DDEBF7"/>
            <w:vAlign w:val="center"/>
          </w:tcPr>
          <w:p w14:paraId="08D6BD66" w14:textId="34F15CBD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30</w:t>
            </w:r>
          </w:p>
        </w:tc>
        <w:tc>
          <w:tcPr>
            <w:tcW w:w="540" w:type="dxa"/>
            <w:tcBorders>
              <w:left w:val="nil"/>
            </w:tcBorders>
            <w:shd w:val="clear" w:color="auto" w:fill="DDEBF7"/>
            <w:vAlign w:val="bottom"/>
          </w:tcPr>
          <w:p w14:paraId="312CAB60" w14:textId="2994C320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 w:rsidRPr="006A56F3">
              <w:rPr>
                <w:rFonts w:ascii="Arial Narrow" w:eastAsia="Times New Roman" w:hAnsi="Arial Narrow" w:cs="Times New Roman"/>
                <w:color w:val="000000"/>
              </w:rPr>
              <w:t>S</w:t>
            </w:r>
          </w:p>
        </w:tc>
        <w:tc>
          <w:tcPr>
            <w:tcW w:w="1170" w:type="dxa"/>
            <w:shd w:val="clear" w:color="auto" w:fill="DDEBF7"/>
          </w:tcPr>
          <w:p w14:paraId="19B759FE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2A04302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shd w:val="clear" w:color="auto" w:fill="DDEBF7"/>
          </w:tcPr>
          <w:p w14:paraId="7DB7271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shd w:val="clear" w:color="auto" w:fill="DDEBF7"/>
          </w:tcPr>
          <w:p w14:paraId="7662C982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46D976B0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  <w:shd w:val="clear" w:color="auto" w:fill="DDEBF7"/>
          </w:tcPr>
          <w:p w14:paraId="02BEB354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  <w:tr w:rsidR="001A1CCB" w:rsidRPr="008D1928" w14:paraId="28C9B48B" w14:textId="77777777" w:rsidTr="00637D52">
        <w:tc>
          <w:tcPr>
            <w:tcW w:w="625" w:type="dxa"/>
            <w:tcBorders>
              <w:right w:val="nil"/>
            </w:tcBorders>
            <w:vAlign w:val="center"/>
          </w:tcPr>
          <w:p w14:paraId="7AC0505A" w14:textId="5D1FFF01" w:rsidR="001A1CCB" w:rsidRPr="008D1928" w:rsidRDefault="001A1CCB" w:rsidP="001A1CCB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8D1928">
              <w:rPr>
                <w:rFonts w:ascii="Arial Narrow" w:eastAsia="Times New Roman" w:hAnsi="Arial Narrow" w:cs="Calibri"/>
                <w:color w:val="000000"/>
              </w:rPr>
              <w:t>31</w:t>
            </w:r>
          </w:p>
        </w:tc>
        <w:tc>
          <w:tcPr>
            <w:tcW w:w="540" w:type="dxa"/>
            <w:tcBorders>
              <w:left w:val="nil"/>
            </w:tcBorders>
          </w:tcPr>
          <w:p w14:paraId="3ED77A2A" w14:textId="74C06151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</w:t>
            </w:r>
          </w:p>
        </w:tc>
        <w:tc>
          <w:tcPr>
            <w:tcW w:w="1170" w:type="dxa"/>
          </w:tcPr>
          <w:p w14:paraId="6B7685A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3CF172AA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</w:tcPr>
          <w:p w14:paraId="15C8C34B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</w:tcPr>
          <w:p w14:paraId="51F8DE6D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5379CEB1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  <w:tc>
          <w:tcPr>
            <w:tcW w:w="2430" w:type="dxa"/>
          </w:tcPr>
          <w:p w14:paraId="7CDF97A6" w14:textId="77777777" w:rsidR="001A1CCB" w:rsidRPr="008D1928" w:rsidRDefault="001A1CCB" w:rsidP="001A1CCB">
            <w:pPr>
              <w:spacing w:before="40" w:after="40"/>
              <w:jc w:val="center"/>
              <w:rPr>
                <w:rFonts w:ascii="Arial Narrow" w:hAnsi="Arial Narrow"/>
              </w:rPr>
            </w:pPr>
          </w:p>
        </w:tc>
      </w:tr>
    </w:tbl>
    <w:p w14:paraId="5C15A1D0" w14:textId="77777777" w:rsidR="006A56F3" w:rsidRPr="006A56F3" w:rsidRDefault="006A56F3" w:rsidP="006A56F3">
      <w:pPr>
        <w:spacing w:after="0"/>
        <w:rPr>
          <w:rFonts w:ascii="Arial Narrow" w:hAnsi="Arial Narrow"/>
          <w:sz w:val="2"/>
          <w:szCs w:val="2"/>
        </w:rPr>
      </w:pPr>
    </w:p>
    <w:sectPr w:rsidR="006A56F3" w:rsidRPr="006A56F3" w:rsidSect="00DC7B74">
      <w:headerReference w:type="default" r:id="rId7"/>
      <w:footerReference w:type="default" r:id="rId8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C5741" w14:textId="77777777" w:rsidR="009B1D16" w:rsidRDefault="009B1D16" w:rsidP="00025008">
      <w:pPr>
        <w:spacing w:after="0" w:line="240" w:lineRule="auto"/>
      </w:pPr>
      <w:r>
        <w:separator/>
      </w:r>
    </w:p>
  </w:endnote>
  <w:endnote w:type="continuationSeparator" w:id="0">
    <w:p w14:paraId="5641AB77" w14:textId="77777777" w:rsidR="009B1D16" w:rsidRDefault="009B1D1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8D1928" w:rsidRDefault="008D192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738C6" w14:textId="77777777" w:rsidR="009B1D16" w:rsidRDefault="009B1D16" w:rsidP="00025008">
      <w:pPr>
        <w:spacing w:after="0" w:line="240" w:lineRule="auto"/>
      </w:pPr>
      <w:r>
        <w:separator/>
      </w:r>
    </w:p>
  </w:footnote>
  <w:footnote w:type="continuationSeparator" w:id="0">
    <w:p w14:paraId="7E06C887" w14:textId="77777777" w:rsidR="009B1D16" w:rsidRDefault="009B1D1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8D1928" w:rsidRPr="002C01F7" w:rsidRDefault="008D1928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558F"/>
    <w:rsid w:val="00096E54"/>
    <w:rsid w:val="00134413"/>
    <w:rsid w:val="0018020B"/>
    <w:rsid w:val="001A1CCB"/>
    <w:rsid w:val="00281C84"/>
    <w:rsid w:val="002B0324"/>
    <w:rsid w:val="002B7EC8"/>
    <w:rsid w:val="002C01F7"/>
    <w:rsid w:val="002C6F34"/>
    <w:rsid w:val="00326E95"/>
    <w:rsid w:val="003369DC"/>
    <w:rsid w:val="004624FD"/>
    <w:rsid w:val="00462DDA"/>
    <w:rsid w:val="004A18A7"/>
    <w:rsid w:val="004B6A70"/>
    <w:rsid w:val="004D21B8"/>
    <w:rsid w:val="005D331D"/>
    <w:rsid w:val="005F0027"/>
    <w:rsid w:val="005F2A8E"/>
    <w:rsid w:val="005F2B1B"/>
    <w:rsid w:val="00614671"/>
    <w:rsid w:val="006211FC"/>
    <w:rsid w:val="00681862"/>
    <w:rsid w:val="006A56F3"/>
    <w:rsid w:val="006B33D7"/>
    <w:rsid w:val="00716AB3"/>
    <w:rsid w:val="00782B9B"/>
    <w:rsid w:val="007A0B79"/>
    <w:rsid w:val="007F5018"/>
    <w:rsid w:val="00822600"/>
    <w:rsid w:val="00830903"/>
    <w:rsid w:val="00862B37"/>
    <w:rsid w:val="008C6E2C"/>
    <w:rsid w:val="008D1928"/>
    <w:rsid w:val="00924D6B"/>
    <w:rsid w:val="00926C13"/>
    <w:rsid w:val="00955BCC"/>
    <w:rsid w:val="009724DF"/>
    <w:rsid w:val="00972BCC"/>
    <w:rsid w:val="00981384"/>
    <w:rsid w:val="009B1D16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0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2-28T03:53:00Z</dcterms:created>
  <dcterms:modified xsi:type="dcterms:W3CDTF">2020-03-15T07:53:00Z</dcterms:modified>
</cp:coreProperties>
</file>